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10CDF0" w14:textId="2A11AE70" w:rsidR="00F95B43" w:rsidRPr="005E694E" w:rsidRDefault="00812B45" w:rsidP="00812B45">
      <w:pPr>
        <w:spacing w:before="120" w:after="240"/>
        <w:jc w:val="center"/>
        <w:rPr>
          <w:rFonts w:cs="Arial"/>
          <w:sz w:val="20"/>
          <w:szCs w:val="20"/>
          <w:lang w:val="en-US"/>
        </w:rPr>
      </w:pPr>
      <w:bookmarkStart w:id="0" w:name="_Hlk8201939"/>
      <w:r w:rsidRPr="005E694E">
        <w:rPr>
          <w:rFonts w:cs="Arial"/>
          <w:b/>
          <w:color w:val="000000"/>
          <w:sz w:val="20"/>
          <w:szCs w:val="20"/>
          <w:lang w:val="en-US"/>
        </w:rPr>
        <w:t xml:space="preserve">FORM FOR EMPLOYERS Nr </w:t>
      </w:r>
      <w:bookmarkEnd w:id="0"/>
      <w:r w:rsidRPr="005E694E">
        <w:rPr>
          <w:rFonts w:cs="Arial"/>
          <w:b/>
          <w:color w:val="000000"/>
          <w:sz w:val="20"/>
          <w:szCs w:val="20"/>
          <w:lang w:val="en-US"/>
        </w:rPr>
        <w:t>7</w:t>
      </w:r>
    </w:p>
    <w:p w14:paraId="3CB94382" w14:textId="39714EF9" w:rsidR="00F95B43" w:rsidRPr="00812B45" w:rsidRDefault="00812B45" w:rsidP="00812B45">
      <w:pPr>
        <w:jc w:val="both"/>
        <w:rPr>
          <w:rFonts w:cs="Arial"/>
          <w:sz w:val="20"/>
          <w:szCs w:val="20"/>
          <w:lang w:val="en-US"/>
        </w:rPr>
      </w:pPr>
      <w:bookmarkStart w:id="1" w:name="_Hlk8203680"/>
      <w:r w:rsidRPr="00BA2284">
        <w:rPr>
          <w:rFonts w:cs="Arial"/>
          <w:b/>
          <w:color w:val="000000"/>
          <w:sz w:val="20"/>
          <w:szCs w:val="20"/>
          <w:lang w:val="en-GB"/>
        </w:rPr>
        <w:t>Institution</w:t>
      </w:r>
      <w:bookmarkEnd w:id="1"/>
      <w:r w:rsidR="00E51803" w:rsidRPr="00812B45">
        <w:rPr>
          <w:rFonts w:cs="Arial"/>
          <w:sz w:val="20"/>
          <w:szCs w:val="20"/>
          <w:lang w:val="en-US"/>
        </w:rPr>
        <w:t>:</w:t>
      </w:r>
      <w:r w:rsidR="00F95B43" w:rsidRPr="00812B45">
        <w:rPr>
          <w:rFonts w:cs="Arial"/>
          <w:sz w:val="20"/>
          <w:szCs w:val="20"/>
          <w:lang w:val="en-US"/>
        </w:rPr>
        <w:t xml:space="preserve"> </w:t>
      </w:r>
      <w:r w:rsidR="00442F29" w:rsidRPr="00812B45">
        <w:rPr>
          <w:rFonts w:cs="Arial"/>
          <w:sz w:val="20"/>
          <w:szCs w:val="20"/>
          <w:lang w:val="en-US"/>
        </w:rPr>
        <w:tab/>
      </w:r>
      <w:r w:rsidR="00442F29" w:rsidRPr="00812B45">
        <w:rPr>
          <w:rFonts w:cs="Arial"/>
          <w:sz w:val="20"/>
          <w:szCs w:val="20"/>
          <w:lang w:val="en-US"/>
        </w:rPr>
        <w:tab/>
        <w:t>Military University of Technology – Cybernetics Faculty</w:t>
      </w:r>
    </w:p>
    <w:p w14:paraId="2A5FAB78" w14:textId="4E86F6FE" w:rsidR="00F95B43" w:rsidRPr="00812B45" w:rsidRDefault="00812B45" w:rsidP="00812B45">
      <w:pPr>
        <w:jc w:val="both"/>
        <w:rPr>
          <w:rFonts w:cs="Arial"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Town</w:t>
      </w:r>
      <w:r w:rsidR="00E51803" w:rsidRPr="00812B45">
        <w:rPr>
          <w:rFonts w:cs="Arial"/>
          <w:sz w:val="20"/>
          <w:szCs w:val="20"/>
          <w:lang w:val="en-US"/>
        </w:rPr>
        <w:t>:</w:t>
      </w:r>
      <w:r w:rsidR="00442F29" w:rsidRPr="00812B45">
        <w:rPr>
          <w:rFonts w:cs="Arial"/>
          <w:sz w:val="20"/>
          <w:szCs w:val="20"/>
          <w:lang w:val="en-US"/>
        </w:rPr>
        <w:tab/>
      </w:r>
      <w:r w:rsidR="00442F29" w:rsidRPr="00812B45">
        <w:rPr>
          <w:rFonts w:cs="Arial"/>
          <w:sz w:val="20"/>
          <w:szCs w:val="20"/>
          <w:lang w:val="en-US"/>
        </w:rPr>
        <w:tab/>
      </w:r>
      <w:r w:rsidR="00442F29" w:rsidRPr="00812B45">
        <w:rPr>
          <w:rFonts w:cs="Arial"/>
          <w:sz w:val="20"/>
          <w:szCs w:val="20"/>
          <w:lang w:val="en-US"/>
        </w:rPr>
        <w:tab/>
        <w:t>Warsaw</w:t>
      </w:r>
    </w:p>
    <w:p w14:paraId="3341DAE2" w14:textId="72CBF7D1" w:rsidR="00F95B43" w:rsidRPr="00812B45" w:rsidRDefault="00812B45" w:rsidP="00812B45">
      <w:pPr>
        <w:jc w:val="both"/>
        <w:rPr>
          <w:rFonts w:cs="Arial"/>
          <w:sz w:val="20"/>
          <w:szCs w:val="20"/>
          <w:lang w:val="en-US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Position</w:t>
      </w:r>
      <w:r w:rsidR="00E51803" w:rsidRPr="00812B45">
        <w:rPr>
          <w:rFonts w:cs="Arial"/>
          <w:sz w:val="20"/>
          <w:szCs w:val="20"/>
          <w:lang w:val="en-US"/>
        </w:rPr>
        <w:t>:</w:t>
      </w:r>
      <w:r w:rsidR="00442F29" w:rsidRPr="00812B45">
        <w:rPr>
          <w:rFonts w:cs="Arial"/>
          <w:sz w:val="20"/>
          <w:szCs w:val="20"/>
          <w:lang w:val="en-US"/>
        </w:rPr>
        <w:tab/>
      </w:r>
      <w:r w:rsidR="00442F29" w:rsidRPr="00812B45">
        <w:rPr>
          <w:rFonts w:cs="Arial"/>
          <w:sz w:val="20"/>
          <w:szCs w:val="20"/>
          <w:lang w:val="en-US"/>
        </w:rPr>
        <w:tab/>
      </w:r>
      <w:bookmarkStart w:id="2" w:name="_Hlk514150543"/>
      <w:r w:rsidR="00E51803" w:rsidRPr="00812B45">
        <w:rPr>
          <w:rFonts w:cs="Arial"/>
          <w:color w:val="000000"/>
          <w:sz w:val="20"/>
          <w:szCs w:val="20"/>
          <w:lang w:val="en-GB"/>
        </w:rPr>
        <w:t>research</w:t>
      </w:r>
      <w:r w:rsidR="00F81D86" w:rsidRPr="00812B45">
        <w:rPr>
          <w:rFonts w:cs="Arial"/>
          <w:color w:val="000000"/>
          <w:sz w:val="20"/>
          <w:szCs w:val="20"/>
          <w:lang w:val="en-GB"/>
        </w:rPr>
        <w:t xml:space="preserve"> and </w:t>
      </w:r>
      <w:r w:rsidR="00E51803" w:rsidRPr="00812B45">
        <w:rPr>
          <w:rFonts w:cs="Arial"/>
          <w:color w:val="000000"/>
          <w:sz w:val="20"/>
          <w:szCs w:val="20"/>
          <w:lang w:val="en-GB"/>
        </w:rPr>
        <w:t xml:space="preserve">teaching </w:t>
      </w:r>
      <w:r w:rsidR="00E51803" w:rsidRPr="00812B45">
        <w:rPr>
          <w:rFonts w:cs="Arial"/>
          <w:color w:val="000000"/>
          <w:sz w:val="20"/>
          <w:szCs w:val="20"/>
          <w:lang w:val="en-US"/>
        </w:rPr>
        <w:t>assistant professor</w:t>
      </w:r>
      <w:bookmarkEnd w:id="2"/>
      <w:r w:rsidR="00E51803" w:rsidRPr="00812B45">
        <w:rPr>
          <w:rFonts w:cs="Arial"/>
          <w:color w:val="000000"/>
          <w:sz w:val="20"/>
          <w:szCs w:val="20"/>
          <w:lang w:val="en-US"/>
        </w:rPr>
        <w:t>, full-time job for two person</w:t>
      </w:r>
    </w:p>
    <w:p w14:paraId="0076E41A" w14:textId="765F916A" w:rsidR="00F95B43" w:rsidRPr="00812B45" w:rsidRDefault="00812B45" w:rsidP="00812B45">
      <w:pPr>
        <w:jc w:val="both"/>
        <w:rPr>
          <w:rFonts w:cs="Arial"/>
          <w:sz w:val="20"/>
          <w:szCs w:val="20"/>
          <w:lang w:val="en-US"/>
        </w:rPr>
      </w:pPr>
      <w:bookmarkStart w:id="3" w:name="_Hlk8202041"/>
      <w:proofErr w:type="spellStart"/>
      <w:r w:rsidRPr="00961934">
        <w:rPr>
          <w:rFonts w:cs="Arial"/>
          <w:b/>
          <w:color w:val="000000"/>
          <w:sz w:val="20"/>
          <w:szCs w:val="20"/>
          <w:lang w:val="en-US"/>
        </w:rPr>
        <w:t>Academicc</w:t>
      </w:r>
      <w:proofErr w:type="spellEnd"/>
      <w:r w:rsidRPr="00961934">
        <w:rPr>
          <w:rFonts w:cs="Arial"/>
          <w:b/>
          <w:color w:val="000000"/>
          <w:sz w:val="20"/>
          <w:szCs w:val="20"/>
          <w:lang w:val="en-US"/>
        </w:rPr>
        <w:t xml:space="preserve"> discipline</w:t>
      </w:r>
      <w:bookmarkEnd w:id="3"/>
      <w:r w:rsidR="00E51803" w:rsidRPr="00812B45">
        <w:rPr>
          <w:rFonts w:cs="Arial"/>
          <w:sz w:val="20"/>
          <w:szCs w:val="20"/>
          <w:lang w:val="en-US"/>
        </w:rPr>
        <w:t>:</w:t>
      </w:r>
      <w:r w:rsidR="00F95B43" w:rsidRPr="00812B45">
        <w:rPr>
          <w:rFonts w:cs="Arial"/>
          <w:sz w:val="20"/>
          <w:szCs w:val="20"/>
          <w:lang w:val="en-US"/>
        </w:rPr>
        <w:t xml:space="preserve"> </w:t>
      </w:r>
      <w:r w:rsidR="00442F29" w:rsidRPr="00812B45">
        <w:rPr>
          <w:rFonts w:cs="Arial"/>
          <w:sz w:val="20"/>
          <w:szCs w:val="20"/>
          <w:lang w:val="en-US"/>
        </w:rPr>
        <w:t>computer science</w:t>
      </w:r>
    </w:p>
    <w:p w14:paraId="528947C4" w14:textId="0AE30873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4" w:name="_Hlk8202053"/>
      <w:r w:rsidRPr="00BA2284">
        <w:rPr>
          <w:rFonts w:ascii="Arial" w:hAnsi="Arial" w:cs="Arial"/>
          <w:b/>
          <w:sz w:val="20"/>
          <w:szCs w:val="20"/>
          <w:lang w:val="en-GB"/>
        </w:rPr>
        <w:t>Posted</w:t>
      </w:r>
      <w:bookmarkEnd w:id="4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 xml:space="preserve">                       </w:t>
      </w:r>
      <w:r w:rsidR="005E694E">
        <w:rPr>
          <w:rFonts w:ascii="Arial" w:hAnsi="Arial" w:cs="Arial"/>
          <w:sz w:val="20"/>
          <w:szCs w:val="20"/>
          <w:lang w:val="en-GB"/>
        </w:rPr>
        <w:t>2019.05.24</w:t>
      </w:r>
    </w:p>
    <w:p w14:paraId="77931BA4" w14:textId="44CD5872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5" w:name="_Hlk8202064"/>
      <w:r w:rsidRPr="00BA2284">
        <w:rPr>
          <w:rFonts w:ascii="Arial" w:hAnsi="Arial" w:cs="Arial"/>
          <w:b/>
          <w:sz w:val="20"/>
          <w:szCs w:val="20"/>
          <w:lang w:val="en-GB"/>
        </w:rPr>
        <w:t>Expires</w:t>
      </w:r>
      <w:bookmarkEnd w:id="5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sz w:val="20"/>
          <w:szCs w:val="20"/>
          <w:lang w:val="en-GB"/>
        </w:rPr>
        <w:t>2019.06.</w:t>
      </w:r>
      <w:r w:rsidR="00FE03DE">
        <w:rPr>
          <w:rFonts w:ascii="Arial" w:hAnsi="Arial" w:cs="Arial"/>
          <w:sz w:val="20"/>
          <w:szCs w:val="20"/>
          <w:lang w:val="en-GB"/>
        </w:rPr>
        <w:t>2</w:t>
      </w:r>
      <w:r>
        <w:rPr>
          <w:rFonts w:ascii="Arial" w:hAnsi="Arial" w:cs="Arial"/>
          <w:sz w:val="20"/>
          <w:szCs w:val="20"/>
          <w:lang w:val="en-GB"/>
        </w:rPr>
        <w:t>7</w:t>
      </w:r>
    </w:p>
    <w:p w14:paraId="619862EE" w14:textId="77777777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bookmarkStart w:id="6" w:name="_Hlk8202074"/>
      <w:r w:rsidRPr="00BA2284">
        <w:rPr>
          <w:rFonts w:ascii="Arial" w:hAnsi="Arial" w:cs="Arial"/>
          <w:b/>
          <w:sz w:val="20"/>
          <w:szCs w:val="20"/>
          <w:lang w:val="en-GB"/>
        </w:rPr>
        <w:t>Website</w:t>
      </w:r>
      <w:bookmarkEnd w:id="6"/>
      <w:r w:rsidRPr="00BA2284">
        <w:rPr>
          <w:rFonts w:ascii="Arial" w:hAnsi="Arial" w:cs="Arial"/>
          <w:b/>
          <w:sz w:val="20"/>
          <w:szCs w:val="20"/>
          <w:lang w:val="en-GB"/>
        </w:rPr>
        <w:t xml:space="preserve">:  </w:t>
      </w:r>
      <w:r>
        <w:rPr>
          <w:rFonts w:ascii="Arial" w:hAnsi="Arial" w:cs="Arial"/>
          <w:b/>
          <w:sz w:val="20"/>
          <w:szCs w:val="20"/>
          <w:lang w:val="en-GB"/>
        </w:rPr>
        <w:tab/>
      </w:r>
      <w:r>
        <w:rPr>
          <w:rFonts w:ascii="Arial" w:hAnsi="Arial" w:cs="Arial"/>
          <w:b/>
          <w:sz w:val="20"/>
          <w:szCs w:val="20"/>
          <w:lang w:val="en-GB"/>
        </w:rPr>
        <w:tab/>
      </w:r>
      <w:r w:rsidRPr="00BA2284">
        <w:rPr>
          <w:rFonts w:ascii="Arial" w:hAnsi="Arial" w:cs="Arial"/>
          <w:sz w:val="20"/>
          <w:szCs w:val="20"/>
          <w:lang w:val="en-GB"/>
        </w:rPr>
        <w:t>www.wat.edu.pl</w:t>
      </w:r>
    </w:p>
    <w:p w14:paraId="24E530A0" w14:textId="19099D50" w:rsidR="00F95B43" w:rsidRPr="00812B45" w:rsidRDefault="00812B45" w:rsidP="00812B45">
      <w:pPr>
        <w:jc w:val="both"/>
        <w:rPr>
          <w:rFonts w:cs="Arial"/>
          <w:sz w:val="20"/>
          <w:szCs w:val="20"/>
          <w:lang w:val="en-US"/>
        </w:rPr>
      </w:pPr>
      <w:bookmarkStart w:id="7" w:name="_Hlk8202087"/>
      <w:bookmarkStart w:id="8" w:name="_Hlk8203755"/>
      <w:r w:rsidRPr="00BA2284">
        <w:rPr>
          <w:rFonts w:cs="Arial"/>
          <w:b/>
          <w:color w:val="000000"/>
          <w:sz w:val="20"/>
          <w:szCs w:val="20"/>
          <w:lang w:val="en-GB"/>
        </w:rPr>
        <w:t>Key words</w:t>
      </w:r>
      <w:bookmarkEnd w:id="7"/>
      <w:bookmarkEnd w:id="8"/>
      <w:r w:rsidR="0028147B" w:rsidRPr="00812B45">
        <w:rPr>
          <w:rFonts w:cs="Arial"/>
          <w:sz w:val="20"/>
          <w:szCs w:val="20"/>
          <w:lang w:val="en-US"/>
        </w:rPr>
        <w:t>:</w:t>
      </w:r>
      <w:r w:rsidR="00F95B43" w:rsidRPr="00812B45">
        <w:rPr>
          <w:rFonts w:cs="Arial"/>
          <w:sz w:val="20"/>
          <w:szCs w:val="20"/>
          <w:lang w:val="en-US"/>
        </w:rPr>
        <w:t xml:space="preserve"> </w:t>
      </w:r>
      <w:r w:rsidR="0028147B" w:rsidRPr="00812B45">
        <w:rPr>
          <w:rFonts w:cs="Arial"/>
          <w:sz w:val="20"/>
          <w:szCs w:val="20"/>
          <w:lang w:val="en-US"/>
        </w:rPr>
        <w:tab/>
      </w:r>
      <w:r w:rsidR="0028147B" w:rsidRPr="00812B45">
        <w:rPr>
          <w:rFonts w:cs="Arial"/>
          <w:sz w:val="20"/>
          <w:szCs w:val="20"/>
          <w:lang w:val="en-US"/>
        </w:rPr>
        <w:tab/>
      </w:r>
      <w:r w:rsidR="00201BB2" w:rsidRPr="00812B45">
        <w:rPr>
          <w:rFonts w:cs="Arial"/>
          <w:sz w:val="20"/>
          <w:szCs w:val="20"/>
          <w:lang w:val="en-US"/>
        </w:rPr>
        <w:t xml:space="preserve">didactics, research-didactic </w:t>
      </w:r>
      <w:proofErr w:type="spellStart"/>
      <w:r w:rsidR="00201BB2" w:rsidRPr="00812B45">
        <w:rPr>
          <w:rFonts w:cs="Arial"/>
          <w:sz w:val="20"/>
          <w:szCs w:val="20"/>
          <w:lang w:val="en-US"/>
        </w:rPr>
        <w:t>adiunkt</w:t>
      </w:r>
      <w:proofErr w:type="spellEnd"/>
      <w:r w:rsidR="00201BB2" w:rsidRPr="00812B45">
        <w:rPr>
          <w:rFonts w:cs="Arial"/>
          <w:sz w:val="20"/>
          <w:szCs w:val="20"/>
          <w:lang w:val="en-US"/>
        </w:rPr>
        <w:t>, computer networks, operating systems</w:t>
      </w:r>
    </w:p>
    <w:p w14:paraId="554011FC" w14:textId="77777777" w:rsidR="00812B45" w:rsidRDefault="00812B45" w:rsidP="00812B45">
      <w:pPr>
        <w:jc w:val="both"/>
        <w:rPr>
          <w:rFonts w:cs="Arial"/>
          <w:sz w:val="20"/>
          <w:szCs w:val="20"/>
          <w:lang w:val="en-US"/>
        </w:rPr>
      </w:pPr>
    </w:p>
    <w:p w14:paraId="07873F79" w14:textId="742BF417" w:rsidR="00F95B43" w:rsidRPr="00E51803" w:rsidRDefault="00F95B43" w:rsidP="00812B45">
      <w:pPr>
        <w:jc w:val="both"/>
        <w:rPr>
          <w:rFonts w:cs="Arial"/>
          <w:sz w:val="20"/>
          <w:szCs w:val="20"/>
          <w:lang w:val="en-US"/>
        </w:rPr>
      </w:pPr>
      <w:r w:rsidRPr="00812B45">
        <w:rPr>
          <w:rFonts w:cs="Arial"/>
          <w:sz w:val="20"/>
          <w:szCs w:val="20"/>
          <w:lang w:val="en-US"/>
        </w:rPr>
        <w:t>DESCRIPTION (field, expectations, comments)</w:t>
      </w:r>
      <w:r w:rsidRPr="00E51803">
        <w:rPr>
          <w:rFonts w:cs="Arial"/>
          <w:sz w:val="20"/>
          <w:szCs w:val="20"/>
          <w:lang w:val="en-US"/>
        </w:rPr>
        <w:t>:</w:t>
      </w:r>
    </w:p>
    <w:p w14:paraId="6EBD5A8F" w14:textId="77777777" w:rsidR="00812B45" w:rsidRDefault="00812B45" w:rsidP="00F95B43">
      <w:pPr>
        <w:jc w:val="both"/>
        <w:rPr>
          <w:rFonts w:cs="Arial"/>
          <w:b/>
          <w:sz w:val="20"/>
          <w:szCs w:val="20"/>
          <w:lang w:val="en-US"/>
        </w:rPr>
      </w:pPr>
    </w:p>
    <w:p w14:paraId="6A9AB429" w14:textId="15FEE5AA" w:rsidR="00F95B43" w:rsidRPr="00E51803" w:rsidRDefault="00F95B43" w:rsidP="00F95B43">
      <w:pPr>
        <w:jc w:val="both"/>
        <w:rPr>
          <w:rFonts w:cs="Arial"/>
          <w:b/>
          <w:sz w:val="20"/>
          <w:szCs w:val="20"/>
          <w:lang w:val="en-US"/>
        </w:rPr>
      </w:pPr>
      <w:r w:rsidRPr="00E51803">
        <w:rPr>
          <w:rFonts w:cs="Arial"/>
          <w:b/>
          <w:sz w:val="20"/>
          <w:szCs w:val="20"/>
          <w:lang w:val="en-US"/>
        </w:rPr>
        <w:t>Admission requirements:</w:t>
      </w:r>
    </w:p>
    <w:p w14:paraId="4BFE735E" w14:textId="77777777" w:rsidR="00401867" w:rsidRPr="00E51803" w:rsidRDefault="00401867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  <w:lang w:val="en-US"/>
        </w:rPr>
      </w:pPr>
      <w:r w:rsidRPr="00E51803">
        <w:rPr>
          <w:rStyle w:val="hps"/>
          <w:rFonts w:cs="Arial"/>
          <w:sz w:val="20"/>
          <w:szCs w:val="20"/>
          <w:lang w:val="en-US"/>
        </w:rPr>
        <w:t>higher technical education</w:t>
      </w:r>
      <w:r w:rsidRPr="00E51803">
        <w:rPr>
          <w:rFonts w:cs="Arial"/>
          <w:sz w:val="20"/>
          <w:szCs w:val="20"/>
          <w:lang w:val="en-US"/>
        </w:rPr>
        <w:t xml:space="preserve">, </w:t>
      </w:r>
      <w:r w:rsidRPr="00E51803">
        <w:rPr>
          <w:rStyle w:val="hps"/>
          <w:rFonts w:cs="Arial"/>
          <w:sz w:val="20"/>
          <w:szCs w:val="20"/>
          <w:lang w:val="en-US"/>
        </w:rPr>
        <w:t>PhD degree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in computer science</w:t>
      </w:r>
      <w:r w:rsidRPr="00E51803">
        <w:rPr>
          <w:rFonts w:cs="Arial"/>
          <w:sz w:val="20"/>
          <w:szCs w:val="20"/>
          <w:lang w:val="en-US"/>
        </w:rPr>
        <w:t>;</w:t>
      </w:r>
    </w:p>
    <w:p w14:paraId="7B9CBB41" w14:textId="77777777" w:rsidR="00401867" w:rsidRPr="00E51803" w:rsidRDefault="00401867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sz w:val="20"/>
          <w:szCs w:val="20"/>
          <w:lang w:val="en-US" w:bidi="pl-PL"/>
        </w:rPr>
      </w:pPr>
      <w:r w:rsidRPr="00E51803">
        <w:rPr>
          <w:rStyle w:val="hps"/>
          <w:rFonts w:cs="Arial"/>
          <w:sz w:val="20"/>
          <w:szCs w:val="20"/>
          <w:lang w:val="en-US"/>
        </w:rPr>
        <w:t>teaching experience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in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higher education</w:t>
      </w:r>
      <w:r w:rsidRPr="00E51803">
        <w:rPr>
          <w:rFonts w:cs="Arial"/>
          <w:sz w:val="20"/>
          <w:szCs w:val="20"/>
          <w:lang w:val="en-US"/>
        </w:rPr>
        <w:t xml:space="preserve">, </w:t>
      </w:r>
      <w:r w:rsidRPr="00E51803">
        <w:rPr>
          <w:rStyle w:val="hps"/>
          <w:rFonts w:cs="Arial"/>
          <w:sz w:val="20"/>
          <w:szCs w:val="20"/>
          <w:lang w:val="en-US"/>
        </w:rPr>
        <w:t>particularly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in the field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of teaching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subjects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related to:</w:t>
      </w:r>
    </w:p>
    <w:p w14:paraId="46C8B236" w14:textId="77777777" w:rsidR="00401867" w:rsidRPr="00E51803" w:rsidRDefault="00DF6CA9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4"/>
        <w:rPr>
          <w:rStyle w:val="hps"/>
          <w:rFonts w:cs="Arial"/>
          <w:sz w:val="20"/>
          <w:szCs w:val="20"/>
          <w:lang w:val="en-US" w:bidi="pl-PL"/>
        </w:rPr>
      </w:pPr>
      <w:r w:rsidRPr="00E51803">
        <w:rPr>
          <w:rStyle w:val="hps"/>
          <w:rFonts w:cs="Arial"/>
          <w:sz w:val="20"/>
          <w:szCs w:val="20"/>
          <w:lang w:val="en-US"/>
        </w:rPr>
        <w:t>computers networks, in</w:t>
      </w:r>
      <w:r w:rsidRPr="00E51803">
        <w:rPr>
          <w:rStyle w:val="shorttext"/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particular,</w:t>
      </w:r>
      <w:r w:rsidRPr="00E51803">
        <w:rPr>
          <w:rStyle w:val="shorttext"/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wireless computer networks,</w:t>
      </w:r>
    </w:p>
    <w:p w14:paraId="1C69965D" w14:textId="77777777" w:rsidR="00DF6CA9" w:rsidRPr="00E51803" w:rsidRDefault="00BD4DD3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4"/>
        <w:rPr>
          <w:rFonts w:cs="Arial"/>
          <w:sz w:val="20"/>
          <w:szCs w:val="20"/>
          <w:lang w:val="en-US" w:bidi="pl-PL"/>
        </w:rPr>
      </w:pPr>
      <w:r w:rsidRPr="00E51803">
        <w:rPr>
          <w:rStyle w:val="st"/>
          <w:rFonts w:cs="Arial"/>
          <w:sz w:val="20"/>
          <w:szCs w:val="20"/>
          <w:lang w:val="en-US"/>
        </w:rPr>
        <w:t>Information and Communications Technology (ICT) security,</w:t>
      </w:r>
    </w:p>
    <w:p w14:paraId="19BA31F9" w14:textId="77777777" w:rsidR="00401867" w:rsidRPr="00E51803" w:rsidRDefault="00401867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4"/>
        <w:rPr>
          <w:rFonts w:cs="Arial"/>
          <w:sz w:val="20"/>
          <w:szCs w:val="20"/>
          <w:lang w:val="en-US" w:bidi="pl-PL"/>
        </w:rPr>
      </w:pPr>
      <w:r w:rsidRPr="00E51803">
        <w:rPr>
          <w:rFonts w:cs="Arial"/>
          <w:sz w:val="20"/>
          <w:szCs w:val="20"/>
          <w:lang w:val="en-US" w:bidi="pl-PL"/>
        </w:rPr>
        <w:t>administ</w:t>
      </w:r>
      <w:r w:rsidR="00854D7F" w:rsidRPr="00E51803">
        <w:rPr>
          <w:rFonts w:cs="Arial"/>
          <w:sz w:val="20"/>
          <w:szCs w:val="20"/>
          <w:lang w:val="en-US" w:bidi="pl-PL"/>
        </w:rPr>
        <w:t>e</w:t>
      </w:r>
      <w:r w:rsidRPr="00E51803">
        <w:rPr>
          <w:rFonts w:cs="Arial"/>
          <w:sz w:val="20"/>
          <w:szCs w:val="20"/>
          <w:lang w:val="en-US" w:bidi="pl-PL"/>
        </w:rPr>
        <w:t>r</w:t>
      </w:r>
      <w:r w:rsidR="00854D7F" w:rsidRPr="00E51803">
        <w:rPr>
          <w:rFonts w:cs="Arial"/>
          <w:sz w:val="20"/>
          <w:szCs w:val="20"/>
          <w:lang w:val="en-US" w:bidi="pl-PL"/>
        </w:rPr>
        <w:t>ing</w:t>
      </w:r>
      <w:r w:rsidRPr="00E51803">
        <w:rPr>
          <w:rFonts w:cs="Arial"/>
          <w:sz w:val="20"/>
          <w:szCs w:val="20"/>
          <w:lang w:val="en-US" w:bidi="pl-PL"/>
        </w:rPr>
        <w:t xml:space="preserve"> of network operating systems, particularly </w:t>
      </w:r>
      <w:r w:rsidR="00BD4DD3" w:rsidRPr="00E51803">
        <w:rPr>
          <w:rFonts w:cs="Arial"/>
          <w:sz w:val="20"/>
          <w:szCs w:val="20"/>
          <w:lang w:val="en-US" w:bidi="pl-PL"/>
        </w:rPr>
        <w:t>MS Windows</w:t>
      </w:r>
      <w:r w:rsidRPr="00E51803">
        <w:rPr>
          <w:rFonts w:cs="Arial"/>
          <w:sz w:val="20"/>
          <w:szCs w:val="20"/>
          <w:lang w:val="en-US" w:bidi="pl-PL"/>
        </w:rPr>
        <w:t>,</w:t>
      </w:r>
    </w:p>
    <w:p w14:paraId="22DA5F19" w14:textId="77777777" w:rsidR="00401867" w:rsidRPr="00E51803" w:rsidRDefault="00401867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4"/>
        <w:rPr>
          <w:rFonts w:cs="Arial"/>
          <w:sz w:val="20"/>
          <w:szCs w:val="20"/>
          <w:lang w:val="en-US" w:bidi="pl-PL"/>
        </w:rPr>
      </w:pPr>
      <w:r w:rsidRPr="00E51803">
        <w:rPr>
          <w:rFonts w:cs="Arial"/>
          <w:sz w:val="20"/>
          <w:szCs w:val="20"/>
          <w:lang w:val="en-US" w:bidi="pl-PL"/>
        </w:rPr>
        <w:t>diagnos</w:t>
      </w:r>
      <w:r w:rsidR="00854D7F" w:rsidRPr="00E51803">
        <w:rPr>
          <w:rFonts w:cs="Arial"/>
          <w:sz w:val="20"/>
          <w:szCs w:val="20"/>
          <w:lang w:val="en-US" w:bidi="pl-PL"/>
        </w:rPr>
        <w:t>tics</w:t>
      </w:r>
      <w:r w:rsidRPr="00E51803">
        <w:rPr>
          <w:rFonts w:cs="Arial"/>
          <w:sz w:val="20"/>
          <w:szCs w:val="20"/>
          <w:lang w:val="en-US" w:bidi="pl-PL"/>
        </w:rPr>
        <w:t xml:space="preserve"> of computer systems and networks.</w:t>
      </w:r>
    </w:p>
    <w:p w14:paraId="2E7F1721" w14:textId="77777777" w:rsidR="00401867" w:rsidRPr="00E51803" w:rsidRDefault="00401867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b/>
          <w:bCs/>
          <w:sz w:val="20"/>
          <w:szCs w:val="20"/>
        </w:rPr>
      </w:pPr>
      <w:proofErr w:type="spellStart"/>
      <w:r w:rsidRPr="00E51803">
        <w:rPr>
          <w:rFonts w:cs="Arial"/>
          <w:sz w:val="20"/>
          <w:szCs w:val="20"/>
        </w:rPr>
        <w:t>skills</w:t>
      </w:r>
      <w:proofErr w:type="spellEnd"/>
      <w:r w:rsidRPr="00E51803">
        <w:rPr>
          <w:rFonts w:cs="Arial"/>
          <w:sz w:val="20"/>
          <w:szCs w:val="20"/>
        </w:rPr>
        <w:t>:</w:t>
      </w:r>
    </w:p>
    <w:p w14:paraId="5CA706AF" w14:textId="77777777" w:rsidR="00D155F3" w:rsidRPr="00E51803" w:rsidRDefault="00D155F3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sz w:val="20"/>
          <w:szCs w:val="20"/>
          <w:lang w:val="en-US"/>
        </w:rPr>
      </w:pPr>
      <w:r w:rsidRPr="00E51803">
        <w:rPr>
          <w:rStyle w:val="hps"/>
          <w:rFonts w:cs="Arial"/>
          <w:sz w:val="20"/>
          <w:szCs w:val="20"/>
          <w:lang w:val="en-US"/>
        </w:rPr>
        <w:t>design</w:t>
      </w:r>
      <w:r w:rsidR="007B3A62" w:rsidRPr="00E51803">
        <w:rPr>
          <w:rStyle w:val="hps"/>
          <w:rFonts w:cs="Arial"/>
          <w:sz w:val="20"/>
          <w:szCs w:val="20"/>
          <w:lang w:val="en-US"/>
        </w:rPr>
        <w:t>ing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computer networks and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network security systems,</w:t>
      </w:r>
    </w:p>
    <w:p w14:paraId="0EB83C2C" w14:textId="77777777" w:rsidR="00D155F3" w:rsidRPr="00E51803" w:rsidRDefault="00904B21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Style w:val="hps"/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>administering</w:t>
      </w:r>
      <w:r w:rsidR="00D155F3" w:rsidRPr="00E51803">
        <w:rPr>
          <w:rFonts w:cs="Arial"/>
          <w:sz w:val="20"/>
          <w:szCs w:val="20"/>
          <w:lang w:val="en-US"/>
        </w:rPr>
        <w:t xml:space="preserve"> network devices and security systems, </w:t>
      </w:r>
      <w:r w:rsidR="00D155F3" w:rsidRPr="00E51803">
        <w:rPr>
          <w:rFonts w:cs="Arial"/>
          <w:sz w:val="20"/>
          <w:szCs w:val="20"/>
          <w:lang w:val="en-US" w:bidi="pl-PL"/>
        </w:rPr>
        <w:t xml:space="preserve">particularly Cisco and Juniper, </w:t>
      </w:r>
      <w:r w:rsidR="00D155F3" w:rsidRPr="00E51803">
        <w:rPr>
          <w:rStyle w:val="hps"/>
          <w:rFonts w:cs="Arial"/>
          <w:sz w:val="20"/>
          <w:szCs w:val="20"/>
          <w:lang w:val="en-US"/>
        </w:rPr>
        <w:t>confirmed</w:t>
      </w:r>
      <w:r w:rsidR="00D155F3" w:rsidRPr="00E51803">
        <w:rPr>
          <w:rStyle w:val="shorttext"/>
          <w:rFonts w:cs="Arial"/>
          <w:sz w:val="20"/>
          <w:szCs w:val="20"/>
          <w:lang w:val="en-US"/>
        </w:rPr>
        <w:t xml:space="preserve"> </w:t>
      </w:r>
      <w:r w:rsidR="00D155F3" w:rsidRPr="00E51803">
        <w:rPr>
          <w:rStyle w:val="hps"/>
          <w:rFonts w:cs="Arial"/>
          <w:sz w:val="20"/>
          <w:szCs w:val="20"/>
          <w:lang w:val="en-US"/>
        </w:rPr>
        <w:t>by certificates,</w:t>
      </w:r>
    </w:p>
    <w:p w14:paraId="4CE91A3B" w14:textId="77777777" w:rsidR="00401867" w:rsidRPr="00E51803" w:rsidRDefault="00CC0E3E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 xml:space="preserve">administering </w:t>
      </w:r>
      <w:r w:rsidR="00854D7F" w:rsidRPr="00E51803">
        <w:rPr>
          <w:rFonts w:cs="Arial"/>
          <w:sz w:val="20"/>
          <w:szCs w:val="20"/>
          <w:lang w:val="en-US"/>
        </w:rPr>
        <w:t xml:space="preserve">of </w:t>
      </w:r>
      <w:r w:rsidRPr="00E51803">
        <w:rPr>
          <w:rFonts w:cs="Arial"/>
          <w:sz w:val="20"/>
          <w:szCs w:val="20"/>
          <w:lang w:val="en-US"/>
        </w:rPr>
        <w:t xml:space="preserve">operating systems, particularly </w:t>
      </w:r>
      <w:r w:rsidR="00D155F3" w:rsidRPr="00E51803">
        <w:rPr>
          <w:rFonts w:cs="Arial"/>
          <w:sz w:val="20"/>
          <w:szCs w:val="20"/>
          <w:lang w:val="en-US" w:bidi="pl-PL"/>
        </w:rPr>
        <w:t>MS Windows</w:t>
      </w:r>
      <w:r w:rsidR="00401867" w:rsidRPr="00E51803">
        <w:rPr>
          <w:rFonts w:cs="Arial"/>
          <w:sz w:val="20"/>
          <w:szCs w:val="20"/>
          <w:lang w:val="en-US"/>
        </w:rPr>
        <w:t>,</w:t>
      </w:r>
    </w:p>
    <w:p w14:paraId="0E61647B" w14:textId="77777777" w:rsidR="00401867" w:rsidRPr="00E51803" w:rsidRDefault="00D155F3" w:rsidP="0028147B">
      <w:pPr>
        <w:numPr>
          <w:ilvl w:val="0"/>
          <w:numId w:val="44"/>
        </w:numPr>
        <w:tabs>
          <w:tab w:val="clear" w:pos="1080"/>
          <w:tab w:val="num" w:pos="1418"/>
        </w:tabs>
        <w:ind w:left="709" w:hanging="284"/>
        <w:jc w:val="both"/>
        <w:rPr>
          <w:rFonts w:cs="Arial"/>
          <w:b/>
          <w:bCs/>
          <w:sz w:val="20"/>
          <w:szCs w:val="20"/>
        </w:rPr>
      </w:pPr>
      <w:r w:rsidRPr="00E51803">
        <w:rPr>
          <w:rFonts w:cs="Arial"/>
          <w:sz w:val="20"/>
          <w:szCs w:val="20"/>
        </w:rPr>
        <w:t>modeling in UML</w:t>
      </w:r>
      <w:r w:rsidR="00401867" w:rsidRPr="00E51803">
        <w:rPr>
          <w:rFonts w:cs="Arial"/>
          <w:bCs/>
          <w:sz w:val="20"/>
          <w:szCs w:val="20"/>
          <w:lang w:val="en-US"/>
        </w:rPr>
        <w:t>.</w:t>
      </w:r>
    </w:p>
    <w:p w14:paraId="49587868" w14:textId="77777777" w:rsidR="00D155F3" w:rsidRPr="00E51803" w:rsidRDefault="00CC0E3E" w:rsidP="0028147B">
      <w:pPr>
        <w:numPr>
          <w:ilvl w:val="0"/>
          <w:numId w:val="43"/>
        </w:numPr>
        <w:tabs>
          <w:tab w:val="clear" w:pos="1080"/>
        </w:tabs>
        <w:ind w:left="426"/>
        <w:jc w:val="both"/>
        <w:rPr>
          <w:rFonts w:cs="Arial"/>
          <w:sz w:val="20"/>
          <w:szCs w:val="20"/>
        </w:rPr>
      </w:pPr>
      <w:proofErr w:type="spellStart"/>
      <w:r w:rsidRPr="00E51803">
        <w:rPr>
          <w:rFonts w:cs="Arial"/>
          <w:sz w:val="20"/>
          <w:szCs w:val="20"/>
        </w:rPr>
        <w:t>documented</w:t>
      </w:r>
      <w:proofErr w:type="spellEnd"/>
      <w:r w:rsidRPr="00E51803">
        <w:rPr>
          <w:rFonts w:cs="Arial"/>
          <w:sz w:val="20"/>
          <w:szCs w:val="20"/>
        </w:rPr>
        <w:t xml:space="preserve"> </w:t>
      </w:r>
      <w:proofErr w:type="spellStart"/>
      <w:r w:rsidRPr="00E51803">
        <w:rPr>
          <w:rFonts w:cs="Arial"/>
          <w:sz w:val="20"/>
          <w:szCs w:val="20"/>
        </w:rPr>
        <w:t>publishing</w:t>
      </w:r>
      <w:proofErr w:type="spellEnd"/>
      <w:r w:rsidRPr="00E51803">
        <w:rPr>
          <w:rFonts w:cs="Arial"/>
          <w:sz w:val="20"/>
          <w:szCs w:val="20"/>
        </w:rPr>
        <w:t xml:space="preserve"> </w:t>
      </w:r>
      <w:proofErr w:type="spellStart"/>
      <w:r w:rsidRPr="00E51803">
        <w:rPr>
          <w:rFonts w:cs="Arial"/>
          <w:sz w:val="20"/>
          <w:szCs w:val="20"/>
        </w:rPr>
        <w:t>achievements</w:t>
      </w:r>
      <w:proofErr w:type="spellEnd"/>
      <w:r w:rsidR="00D83040" w:rsidRPr="00E51803">
        <w:rPr>
          <w:rFonts w:cs="Arial"/>
          <w:sz w:val="20"/>
          <w:szCs w:val="20"/>
        </w:rPr>
        <w:t>.</w:t>
      </w:r>
    </w:p>
    <w:p w14:paraId="5EF08809" w14:textId="77777777" w:rsidR="00463721" w:rsidRPr="00E51803" w:rsidRDefault="00463721" w:rsidP="0028147B">
      <w:pPr>
        <w:numPr>
          <w:ilvl w:val="1"/>
          <w:numId w:val="43"/>
        </w:numPr>
        <w:tabs>
          <w:tab w:val="clear" w:pos="1800"/>
          <w:tab w:val="num" w:pos="1418"/>
        </w:tabs>
        <w:ind w:left="709" w:hanging="283"/>
        <w:rPr>
          <w:rFonts w:cs="Arial"/>
          <w:sz w:val="20"/>
          <w:szCs w:val="20"/>
          <w:lang w:val="en-US" w:bidi="pl-PL"/>
        </w:rPr>
      </w:pPr>
      <w:r w:rsidRPr="00E51803">
        <w:rPr>
          <w:rStyle w:val="hps"/>
          <w:rFonts w:cs="Arial"/>
          <w:sz w:val="20"/>
          <w:szCs w:val="20"/>
          <w:lang w:val="en-US"/>
        </w:rPr>
        <w:t>teaching experience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in</w:t>
      </w:r>
      <w:r w:rsidRPr="00E51803">
        <w:rPr>
          <w:rFonts w:cs="Arial"/>
          <w:sz w:val="20"/>
          <w:szCs w:val="20"/>
          <w:lang w:val="en-US"/>
        </w:rPr>
        <w:t xml:space="preserve"> </w:t>
      </w:r>
      <w:r w:rsidRPr="00E51803">
        <w:rPr>
          <w:rStyle w:val="hps"/>
          <w:rFonts w:cs="Arial"/>
          <w:sz w:val="20"/>
          <w:szCs w:val="20"/>
          <w:lang w:val="en-US"/>
        </w:rPr>
        <w:t>higher education.</w:t>
      </w:r>
    </w:p>
    <w:p w14:paraId="4C9FA3BA" w14:textId="77777777" w:rsidR="00463721" w:rsidRPr="00E51803" w:rsidRDefault="00463721" w:rsidP="00463721">
      <w:pPr>
        <w:jc w:val="both"/>
        <w:rPr>
          <w:rFonts w:cs="Arial"/>
          <w:b/>
          <w:bCs/>
          <w:sz w:val="20"/>
          <w:szCs w:val="20"/>
          <w:lang w:val="en-US"/>
        </w:rPr>
      </w:pPr>
    </w:p>
    <w:p w14:paraId="524CC9D8" w14:textId="77777777" w:rsidR="00812B45" w:rsidRPr="00BA2284" w:rsidRDefault="00812B45" w:rsidP="00812B45">
      <w:pPr>
        <w:pStyle w:val="NormalnyWeb"/>
        <w:spacing w:before="0" w:after="0"/>
        <w:rPr>
          <w:rFonts w:ascii="Arial" w:hAnsi="Arial" w:cs="Arial"/>
          <w:sz w:val="20"/>
          <w:szCs w:val="20"/>
          <w:lang w:val="en-GB"/>
        </w:rPr>
      </w:pPr>
      <w:r w:rsidRPr="00BA2284">
        <w:rPr>
          <w:rFonts w:ascii="Arial" w:hAnsi="Arial" w:cs="Arial"/>
          <w:b/>
          <w:bCs/>
          <w:sz w:val="20"/>
          <w:szCs w:val="20"/>
          <w:lang w:val="en-GB"/>
        </w:rPr>
        <w:t>Application should include:</w:t>
      </w:r>
    </w:p>
    <w:p w14:paraId="66E8348A" w14:textId="77777777" w:rsidR="00812B45" w:rsidRPr="00BA2284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bookmarkStart w:id="9" w:name="_Hlk8203881"/>
      <w:r>
        <w:rPr>
          <w:rFonts w:cs="Arial"/>
          <w:color w:val="000000"/>
          <w:sz w:val="20"/>
          <w:szCs w:val="20"/>
          <w:lang w:val="en-GB"/>
        </w:rPr>
        <w:t xml:space="preserve">an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application letter to Rector of </w:t>
      </w:r>
      <w:r w:rsidRPr="0089049A">
        <w:rPr>
          <w:rFonts w:cs="Arial"/>
          <w:color w:val="000000"/>
          <w:sz w:val="20"/>
          <w:szCs w:val="20"/>
          <w:lang w:val="en-US"/>
        </w:rPr>
        <w:t>the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Military University of Technology; </w:t>
      </w:r>
    </w:p>
    <w:p w14:paraId="75348080" w14:textId="77777777" w:rsidR="00812B45" w:rsidRPr="003E48D3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3E48D3">
        <w:rPr>
          <w:rFonts w:cs="Arial"/>
          <w:color w:val="000000"/>
          <w:sz w:val="20"/>
          <w:szCs w:val="20"/>
          <w:lang w:val="en-GB"/>
        </w:rPr>
        <w:t xml:space="preserve">a candidate's questionnaire; </w:t>
      </w:r>
    </w:p>
    <w:p w14:paraId="7A329DB1" w14:textId="77777777" w:rsidR="00812B45" w:rsidRPr="00BA2284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curriculum vitae; </w:t>
      </w:r>
      <w:r w:rsidRPr="0089049A">
        <w:rPr>
          <w:rFonts w:cs="Arial"/>
          <w:color w:val="000000"/>
          <w:sz w:val="20"/>
          <w:szCs w:val="20"/>
          <w:lang w:val="en-US"/>
        </w:rPr>
        <w:t>information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on scientific interests and achievements, </w:t>
      </w:r>
      <w:r>
        <w:rPr>
          <w:rFonts w:cs="Arial"/>
          <w:color w:val="000000"/>
          <w:sz w:val="20"/>
          <w:szCs w:val="20"/>
          <w:lang w:val="en-GB"/>
        </w:rPr>
        <w:t xml:space="preserve">research,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organisational and </w:t>
      </w:r>
      <w:r>
        <w:rPr>
          <w:rFonts w:cs="Arial"/>
          <w:color w:val="000000"/>
          <w:sz w:val="20"/>
          <w:szCs w:val="20"/>
          <w:lang w:val="en-GB"/>
        </w:rPr>
        <w:t>teaching achievements, and research pla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02D87E6C" w14:textId="77777777" w:rsidR="00812B45" w:rsidRPr="00BA2284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EF2EF7">
        <w:rPr>
          <w:rFonts w:cs="Arial"/>
          <w:color w:val="000000"/>
          <w:sz w:val="20"/>
          <w:szCs w:val="20"/>
          <w:lang w:val="en-GB"/>
        </w:rPr>
        <w:t xml:space="preserve">copies of diplomas and other documents confirming </w:t>
      </w:r>
      <w:r>
        <w:rPr>
          <w:rFonts w:cs="Arial"/>
          <w:color w:val="000000"/>
          <w:sz w:val="20"/>
          <w:szCs w:val="20"/>
          <w:lang w:val="en-GB"/>
        </w:rPr>
        <w:t>candidate's qualificatio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4676B719" w14:textId="77777777" w:rsidR="00812B45" w:rsidRPr="00EF2EF7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consent to process personal data included in the job application in accordance with the Data Prot</w:t>
      </w:r>
      <w:r>
        <w:rPr>
          <w:rFonts w:cs="Arial"/>
          <w:sz w:val="20"/>
          <w:szCs w:val="20"/>
          <w:lang w:val="en-US"/>
        </w:rPr>
        <w:t>ection Act of 10th May 2018;</w:t>
      </w:r>
    </w:p>
    <w:p w14:paraId="535B06F6" w14:textId="77777777" w:rsidR="00812B45" w:rsidRPr="00EF2EF7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statement that the </w:t>
      </w:r>
      <w:r w:rsidRPr="0089049A">
        <w:rPr>
          <w:rFonts w:cs="Arial"/>
          <w:color w:val="000000"/>
          <w:sz w:val="20"/>
          <w:szCs w:val="20"/>
          <w:lang w:val="en-US"/>
        </w:rPr>
        <w:t>applicant</w:t>
      </w:r>
      <w:r w:rsidRPr="00EF2EF7">
        <w:rPr>
          <w:rFonts w:cs="Arial"/>
          <w:sz w:val="20"/>
          <w:szCs w:val="20"/>
          <w:lang w:val="en-US"/>
        </w:rPr>
        <w:t xml:space="preserve"> has full capacity to act according to th</w:t>
      </w:r>
      <w:r>
        <w:rPr>
          <w:rFonts w:cs="Arial"/>
          <w:sz w:val="20"/>
          <w:szCs w:val="20"/>
          <w:lang w:val="en-US"/>
        </w:rPr>
        <w:t>e law in force;</w:t>
      </w:r>
    </w:p>
    <w:p w14:paraId="6626E3C8" w14:textId="77777777" w:rsidR="00812B45" w:rsidRPr="00EF2EF7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no charges within a final</w:t>
      </w:r>
      <w:r>
        <w:rPr>
          <w:rFonts w:cs="Arial"/>
          <w:sz w:val="20"/>
          <w:szCs w:val="20"/>
          <w:lang w:val="en-US"/>
        </w:rPr>
        <w:t xml:space="preserve"> judgment of a deliberate crime;</w:t>
      </w:r>
    </w:p>
    <w:p w14:paraId="7CFD5661" w14:textId="77777777" w:rsidR="00812B45" w:rsidRPr="00EF2EF7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f no </w:t>
      </w:r>
      <w:r w:rsidRPr="003B5464">
        <w:rPr>
          <w:rFonts w:cs="Arial"/>
          <w:color w:val="000000"/>
          <w:sz w:val="20"/>
          <w:szCs w:val="20"/>
          <w:lang w:val="en-US"/>
        </w:rPr>
        <w:t>charges</w:t>
      </w:r>
      <w:r w:rsidRPr="00EF2EF7">
        <w:rPr>
          <w:rFonts w:cs="Arial"/>
          <w:sz w:val="20"/>
          <w:szCs w:val="20"/>
          <w:lang w:val="en-US"/>
        </w:rPr>
        <w:t xml:space="preserve"> within the disciplinary procedure of the deprivation of rights to practice the profession of academic teacher on a permanent or fixed-term contract</w:t>
      </w:r>
      <w:r>
        <w:rPr>
          <w:rFonts w:cs="Arial"/>
          <w:sz w:val="20"/>
          <w:szCs w:val="20"/>
          <w:lang w:val="en-US"/>
        </w:rPr>
        <w:t>;</w:t>
      </w:r>
    </w:p>
    <w:p w14:paraId="1DE7C891" w14:textId="77777777" w:rsidR="00812B45" w:rsidRPr="00EF2EF7" w:rsidRDefault="00812B45" w:rsidP="00812B45">
      <w:pPr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n the full </w:t>
      </w:r>
      <w:r w:rsidRPr="003B5464">
        <w:rPr>
          <w:rFonts w:cs="Arial"/>
          <w:color w:val="000000"/>
          <w:sz w:val="20"/>
          <w:szCs w:val="20"/>
          <w:lang w:val="en-US"/>
        </w:rPr>
        <w:t>use</w:t>
      </w:r>
      <w:r>
        <w:rPr>
          <w:rFonts w:cs="Arial"/>
          <w:sz w:val="20"/>
          <w:szCs w:val="20"/>
          <w:lang w:val="en-US"/>
        </w:rPr>
        <w:t xml:space="preserve"> of civil rights;</w:t>
      </w:r>
    </w:p>
    <w:p w14:paraId="72C9DC87" w14:textId="600629EE" w:rsidR="00463721" w:rsidRPr="0028147B" w:rsidRDefault="00812B45" w:rsidP="00812B45">
      <w:pPr>
        <w:pStyle w:val="Akapitzlist"/>
        <w:numPr>
          <w:ilvl w:val="0"/>
          <w:numId w:val="46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</w:t>
      </w:r>
      <w:r>
        <w:rPr>
          <w:rFonts w:cs="Arial"/>
          <w:sz w:val="20"/>
          <w:szCs w:val="20"/>
          <w:lang w:val="en-US"/>
        </w:rPr>
        <w:t xml:space="preserve">eclaration stating </w:t>
      </w:r>
      <w:r>
        <w:rPr>
          <w:rFonts w:cs="Arial"/>
          <w:color w:val="000000"/>
          <w:sz w:val="20"/>
          <w:szCs w:val="20"/>
          <w:lang w:val="en-US"/>
        </w:rPr>
        <w:t>that</w:t>
      </w:r>
      <w:r>
        <w:rPr>
          <w:rFonts w:cs="Arial"/>
          <w:sz w:val="20"/>
          <w:szCs w:val="20"/>
          <w:lang w:val="en-US"/>
        </w:rPr>
        <w:t xml:space="preserve"> the Military University of Technology will be</w:t>
      </w:r>
      <w:r w:rsidRPr="00EF2EF7">
        <w:rPr>
          <w:rFonts w:cs="Arial"/>
          <w:sz w:val="20"/>
          <w:szCs w:val="20"/>
          <w:lang w:val="en-US"/>
        </w:rPr>
        <w:t xml:space="preserve"> the core workplace for the applicant</w:t>
      </w:r>
      <w:bookmarkEnd w:id="9"/>
      <w:r w:rsidRPr="00EF2EF7">
        <w:rPr>
          <w:rFonts w:cs="Arial"/>
          <w:sz w:val="20"/>
          <w:szCs w:val="20"/>
          <w:lang w:val="en-US"/>
        </w:rPr>
        <w:t>.</w:t>
      </w:r>
      <w:r w:rsidR="00463721" w:rsidRPr="0028147B">
        <w:rPr>
          <w:rFonts w:cs="Arial"/>
          <w:sz w:val="20"/>
          <w:szCs w:val="20"/>
          <w:lang w:val="en-US"/>
        </w:rPr>
        <w:t>.</w:t>
      </w:r>
    </w:p>
    <w:p w14:paraId="451E26CC" w14:textId="77777777" w:rsidR="00463721" w:rsidRPr="00E51803" w:rsidRDefault="00463721" w:rsidP="00463721">
      <w:pPr>
        <w:ind w:left="142" w:hanging="142"/>
        <w:jc w:val="both"/>
        <w:rPr>
          <w:rFonts w:cs="Arial"/>
          <w:sz w:val="20"/>
          <w:szCs w:val="20"/>
          <w:lang w:val="en-US"/>
        </w:rPr>
      </w:pPr>
    </w:p>
    <w:p w14:paraId="30C32E69" w14:textId="2DB69962" w:rsidR="00463721" w:rsidRPr="00E51803" w:rsidRDefault="00463721" w:rsidP="00463721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E51803">
        <w:rPr>
          <w:rFonts w:cs="Arial"/>
          <w:b/>
          <w:sz w:val="20"/>
          <w:szCs w:val="20"/>
          <w:lang w:val="en-US"/>
        </w:rPr>
        <w:t xml:space="preserve">Documents should be submitted till </w:t>
      </w:r>
      <w:r w:rsidR="002A0E9C" w:rsidRPr="00E51803">
        <w:rPr>
          <w:rFonts w:cs="Arial"/>
          <w:b/>
          <w:sz w:val="20"/>
          <w:szCs w:val="20"/>
          <w:lang w:val="en-US"/>
        </w:rPr>
        <w:t>2019</w:t>
      </w:r>
      <w:r w:rsidR="00812B45">
        <w:rPr>
          <w:rFonts w:cs="Arial"/>
          <w:b/>
          <w:sz w:val="20"/>
          <w:szCs w:val="20"/>
          <w:lang w:val="en-US"/>
        </w:rPr>
        <w:t>.06.</w:t>
      </w:r>
      <w:r w:rsidR="00FE03DE">
        <w:rPr>
          <w:rFonts w:cs="Arial"/>
          <w:b/>
          <w:sz w:val="20"/>
          <w:szCs w:val="20"/>
          <w:lang w:val="en-US"/>
        </w:rPr>
        <w:t>2</w:t>
      </w:r>
      <w:bookmarkStart w:id="10" w:name="_GoBack"/>
      <w:bookmarkEnd w:id="10"/>
      <w:r w:rsidR="00812B45">
        <w:rPr>
          <w:rFonts w:cs="Arial"/>
          <w:b/>
          <w:sz w:val="20"/>
          <w:szCs w:val="20"/>
          <w:lang w:val="en-US"/>
        </w:rPr>
        <w:t xml:space="preserve">7 </w:t>
      </w:r>
      <w:r w:rsidRPr="00E51803">
        <w:rPr>
          <w:rFonts w:cs="Arial"/>
          <w:b/>
          <w:sz w:val="20"/>
          <w:szCs w:val="20"/>
          <w:lang w:val="en-US"/>
        </w:rPr>
        <w:t>:</w:t>
      </w:r>
    </w:p>
    <w:p w14:paraId="4AD844DD" w14:textId="77777777" w:rsidR="00463721" w:rsidRPr="00E51803" w:rsidRDefault="00463721" w:rsidP="0028147B">
      <w:pPr>
        <w:pStyle w:val="Akapitzlist"/>
        <w:numPr>
          <w:ilvl w:val="0"/>
          <w:numId w:val="45"/>
        </w:numPr>
        <w:ind w:left="426"/>
        <w:jc w:val="both"/>
        <w:rPr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>in person in the Office of the Dean of the Faculty of Cybernetics, Military University of Technology, room 271, the main building,</w:t>
      </w:r>
    </w:p>
    <w:p w14:paraId="65D6C081" w14:textId="77777777" w:rsidR="00463721" w:rsidRPr="00E51803" w:rsidRDefault="00463721" w:rsidP="0028147B">
      <w:pPr>
        <w:pStyle w:val="Akapitzlist"/>
        <w:numPr>
          <w:ilvl w:val="0"/>
          <w:numId w:val="45"/>
        </w:numPr>
        <w:ind w:left="426"/>
        <w:jc w:val="both"/>
        <w:rPr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 xml:space="preserve">by post: at the Military University of Technology, Faculty of Cybernetics, </w:t>
      </w:r>
    </w:p>
    <w:p w14:paraId="7AA3F61E" w14:textId="34BC0293" w:rsidR="00463721" w:rsidRPr="00E51803" w:rsidRDefault="00463721" w:rsidP="0028147B">
      <w:pPr>
        <w:pStyle w:val="Akapitzlist"/>
        <w:ind w:left="426"/>
        <w:jc w:val="both"/>
        <w:rPr>
          <w:rFonts w:cs="Arial"/>
          <w:sz w:val="20"/>
          <w:szCs w:val="20"/>
        </w:rPr>
      </w:pPr>
      <w:r w:rsidRPr="00E51803">
        <w:rPr>
          <w:rFonts w:cs="Arial"/>
          <w:sz w:val="20"/>
          <w:szCs w:val="20"/>
        </w:rPr>
        <w:t xml:space="preserve">00-908 </w:t>
      </w:r>
      <w:proofErr w:type="spellStart"/>
      <w:r w:rsidRPr="00E51803">
        <w:rPr>
          <w:rFonts w:cs="Arial"/>
          <w:sz w:val="20"/>
          <w:szCs w:val="20"/>
        </w:rPr>
        <w:t>Warsaw</w:t>
      </w:r>
      <w:proofErr w:type="spellEnd"/>
      <w:r w:rsidRPr="00E51803">
        <w:rPr>
          <w:rFonts w:cs="Arial"/>
          <w:sz w:val="20"/>
          <w:szCs w:val="20"/>
        </w:rPr>
        <w:t xml:space="preserve">, 2 gen. </w:t>
      </w:r>
      <w:r w:rsidR="000A1AE6" w:rsidRPr="00E51803">
        <w:rPr>
          <w:rFonts w:cs="Arial"/>
          <w:sz w:val="20"/>
          <w:szCs w:val="20"/>
        </w:rPr>
        <w:t>Sylwestra Kaliskiego</w:t>
      </w:r>
      <w:r w:rsidRPr="00E51803">
        <w:rPr>
          <w:rFonts w:cs="Arial"/>
          <w:sz w:val="20"/>
          <w:szCs w:val="20"/>
        </w:rPr>
        <w:t xml:space="preserve"> St.</w:t>
      </w:r>
    </w:p>
    <w:p w14:paraId="7F25D441" w14:textId="77777777" w:rsidR="00463721" w:rsidRPr="00E51803" w:rsidRDefault="00463721" w:rsidP="0028147B">
      <w:pPr>
        <w:pStyle w:val="Akapitzlist"/>
        <w:numPr>
          <w:ilvl w:val="0"/>
          <w:numId w:val="45"/>
        </w:numPr>
        <w:ind w:left="426"/>
        <w:jc w:val="both"/>
        <w:rPr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 xml:space="preserve">by e-mail/fax: </w:t>
      </w:r>
      <w:hyperlink r:id="rId8" w:history="1">
        <w:r w:rsidRPr="00E51803">
          <w:rPr>
            <w:rStyle w:val="Hipercze"/>
            <w:rFonts w:cs="Arial"/>
            <w:sz w:val="20"/>
            <w:szCs w:val="20"/>
            <w:lang w:val="en-US"/>
          </w:rPr>
          <w:t>sekretariat.wcy@wat.edu.pl</w:t>
        </w:r>
      </w:hyperlink>
      <w:r w:rsidRPr="00E51803">
        <w:rPr>
          <w:rFonts w:cs="Arial"/>
          <w:sz w:val="20"/>
          <w:szCs w:val="20"/>
          <w:lang w:val="en-US"/>
        </w:rPr>
        <w:t xml:space="preserve"> / 261 857 539</w:t>
      </w:r>
    </w:p>
    <w:p w14:paraId="694CCF73" w14:textId="77777777" w:rsidR="00463721" w:rsidRPr="00E51803" w:rsidRDefault="00463721" w:rsidP="00463721">
      <w:pPr>
        <w:tabs>
          <w:tab w:val="num" w:pos="720"/>
        </w:tabs>
        <w:jc w:val="both"/>
        <w:rPr>
          <w:rFonts w:cs="Arial"/>
          <w:sz w:val="20"/>
          <w:szCs w:val="20"/>
          <w:lang w:val="en-US"/>
        </w:rPr>
      </w:pPr>
    </w:p>
    <w:p w14:paraId="42BF6923" w14:textId="77777777" w:rsidR="00463721" w:rsidRPr="00E51803" w:rsidRDefault="00463721" w:rsidP="00463721">
      <w:pPr>
        <w:jc w:val="both"/>
        <w:rPr>
          <w:rFonts w:cs="Arial"/>
          <w:b/>
          <w:sz w:val="20"/>
          <w:szCs w:val="20"/>
          <w:lang w:val="en-US"/>
        </w:rPr>
      </w:pPr>
      <w:r w:rsidRPr="00E51803">
        <w:rPr>
          <w:rFonts w:cs="Arial"/>
          <w:b/>
          <w:sz w:val="20"/>
          <w:szCs w:val="20"/>
          <w:lang w:val="en-US"/>
        </w:rPr>
        <w:t>Additional information can be obtained by telephone: 261 839 552</w:t>
      </w:r>
    </w:p>
    <w:p w14:paraId="44312EF1" w14:textId="77777777" w:rsidR="00463721" w:rsidRPr="00E51803" w:rsidRDefault="00463721" w:rsidP="00463721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>The competition will be adjudicated no later than two weeks after the competition deadline.</w:t>
      </w:r>
    </w:p>
    <w:p w14:paraId="2DE2BB7A" w14:textId="77777777" w:rsidR="00463721" w:rsidRPr="00E51803" w:rsidRDefault="00463721" w:rsidP="00463721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>The application that are rejected will be destroyed by the evaluating committee.</w:t>
      </w:r>
    </w:p>
    <w:p w14:paraId="6E3F0EAF" w14:textId="77777777" w:rsidR="00463721" w:rsidRPr="00E51803" w:rsidRDefault="00463721" w:rsidP="00463721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E51803">
        <w:rPr>
          <w:rFonts w:cs="Arial"/>
          <w:sz w:val="20"/>
          <w:szCs w:val="20"/>
          <w:lang w:val="en-US"/>
        </w:rPr>
        <w:t>The Military University of Technology does not provide accommodation.</w:t>
      </w:r>
    </w:p>
    <w:p w14:paraId="6BE94862" w14:textId="77777777" w:rsidR="006B3A57" w:rsidRPr="00D83040" w:rsidRDefault="006B3A57" w:rsidP="00CC0E3E">
      <w:pPr>
        <w:spacing w:after="240"/>
        <w:jc w:val="center"/>
        <w:rPr>
          <w:rFonts w:ascii="Times New Roman" w:hAnsi="Times New Roman"/>
          <w:lang w:val="en-US"/>
        </w:rPr>
      </w:pPr>
    </w:p>
    <w:sectPr w:rsidR="006B3A57" w:rsidRPr="00D83040" w:rsidSect="00E853C5">
      <w:pgSz w:w="11906" w:h="16838"/>
      <w:pgMar w:top="1258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3D8F0" w14:textId="77777777" w:rsidR="007A068E" w:rsidRDefault="007A068E">
      <w:r>
        <w:separator/>
      </w:r>
    </w:p>
  </w:endnote>
  <w:endnote w:type="continuationSeparator" w:id="0">
    <w:p w14:paraId="6FBD877B" w14:textId="77777777" w:rsidR="007A068E" w:rsidRDefault="007A0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ABEC8" w14:textId="77777777" w:rsidR="007A068E" w:rsidRDefault="007A068E">
      <w:r>
        <w:separator/>
      </w:r>
    </w:p>
  </w:footnote>
  <w:footnote w:type="continuationSeparator" w:id="0">
    <w:p w14:paraId="0E5B1DE9" w14:textId="77777777" w:rsidR="007A068E" w:rsidRDefault="007A0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081D7A"/>
    <w:multiLevelType w:val="hybridMultilevel"/>
    <w:tmpl w:val="85DA9F7A"/>
    <w:lvl w:ilvl="0" w:tplc="A13E34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08C50D15"/>
    <w:multiLevelType w:val="hybridMultilevel"/>
    <w:tmpl w:val="2328FCE2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9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FDA34B5"/>
    <w:multiLevelType w:val="hybridMultilevel"/>
    <w:tmpl w:val="986CE7B0"/>
    <w:lvl w:ilvl="0" w:tplc="B882F8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5C7057B"/>
    <w:multiLevelType w:val="hybridMultilevel"/>
    <w:tmpl w:val="CC904020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38"/>
  </w:num>
  <w:num w:numId="3">
    <w:abstractNumId w:val="16"/>
  </w:num>
  <w:num w:numId="4">
    <w:abstractNumId w:val="26"/>
  </w:num>
  <w:num w:numId="5">
    <w:abstractNumId w:val="39"/>
  </w:num>
  <w:num w:numId="6">
    <w:abstractNumId w:val="17"/>
  </w:num>
  <w:num w:numId="7">
    <w:abstractNumId w:val="41"/>
  </w:num>
  <w:num w:numId="8">
    <w:abstractNumId w:val="2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9"/>
  </w:num>
  <w:num w:numId="11">
    <w:abstractNumId w:val="12"/>
  </w:num>
  <w:num w:numId="12">
    <w:abstractNumId w:val="27"/>
  </w:num>
  <w:num w:numId="13">
    <w:abstractNumId w:val="30"/>
  </w:num>
  <w:num w:numId="14">
    <w:abstractNumId w:val="42"/>
  </w:num>
  <w:num w:numId="15">
    <w:abstractNumId w:val="6"/>
  </w:num>
  <w:num w:numId="16">
    <w:abstractNumId w:val="10"/>
  </w:num>
  <w:num w:numId="17">
    <w:abstractNumId w:val="13"/>
  </w:num>
  <w:num w:numId="18">
    <w:abstractNumId w:val="37"/>
  </w:num>
  <w:num w:numId="19">
    <w:abstractNumId w:val="35"/>
  </w:num>
  <w:num w:numId="20">
    <w:abstractNumId w:val="34"/>
  </w:num>
  <w:num w:numId="21">
    <w:abstractNumId w:val="14"/>
  </w:num>
  <w:num w:numId="22">
    <w:abstractNumId w:val="44"/>
  </w:num>
  <w:num w:numId="23">
    <w:abstractNumId w:val="47"/>
  </w:num>
  <w:num w:numId="24">
    <w:abstractNumId w:val="37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5"/>
  </w:num>
  <w:num w:numId="26">
    <w:abstractNumId w:val="0"/>
  </w:num>
  <w:num w:numId="27">
    <w:abstractNumId w:val="1"/>
  </w:num>
  <w:num w:numId="28">
    <w:abstractNumId w:val="5"/>
  </w:num>
  <w:num w:numId="29">
    <w:abstractNumId w:val="24"/>
  </w:num>
  <w:num w:numId="30">
    <w:abstractNumId w:val="21"/>
  </w:num>
  <w:num w:numId="31">
    <w:abstractNumId w:val="32"/>
  </w:num>
  <w:num w:numId="32">
    <w:abstractNumId w:val="28"/>
  </w:num>
  <w:num w:numId="33">
    <w:abstractNumId w:val="29"/>
  </w:num>
  <w:num w:numId="34">
    <w:abstractNumId w:val="23"/>
  </w:num>
  <w:num w:numId="35">
    <w:abstractNumId w:val="3"/>
  </w:num>
  <w:num w:numId="36">
    <w:abstractNumId w:val="46"/>
  </w:num>
  <w:num w:numId="37">
    <w:abstractNumId w:val="25"/>
  </w:num>
  <w:num w:numId="38">
    <w:abstractNumId w:val="7"/>
  </w:num>
  <w:num w:numId="39">
    <w:abstractNumId w:val="18"/>
  </w:num>
  <w:num w:numId="40">
    <w:abstractNumId w:val="11"/>
  </w:num>
  <w:num w:numId="41">
    <w:abstractNumId w:val="20"/>
  </w:num>
  <w:num w:numId="42">
    <w:abstractNumId w:val="40"/>
  </w:num>
  <w:num w:numId="43">
    <w:abstractNumId w:val="45"/>
  </w:num>
  <w:num w:numId="44">
    <w:abstractNumId w:val="2"/>
  </w:num>
  <w:num w:numId="45">
    <w:abstractNumId w:val="31"/>
  </w:num>
  <w:num w:numId="46">
    <w:abstractNumId w:val="36"/>
  </w:num>
  <w:num w:numId="47">
    <w:abstractNumId w:val="4"/>
  </w:num>
  <w:num w:numId="48">
    <w:abstractNumId w:val="8"/>
  </w:num>
  <w:num w:numId="49">
    <w:abstractNumId w:val="9"/>
  </w:num>
  <w:num w:numId="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DM2NDe0NDAyMDZU0lEKTi0uzszPAykwrAUA5cAzIiwAAAA="/>
  </w:docVars>
  <w:rsids>
    <w:rsidRoot w:val="009961D4"/>
    <w:rsid w:val="00006F04"/>
    <w:rsid w:val="00012492"/>
    <w:rsid w:val="000169B4"/>
    <w:rsid w:val="00033E89"/>
    <w:rsid w:val="00035B19"/>
    <w:rsid w:val="0006301A"/>
    <w:rsid w:val="00081F94"/>
    <w:rsid w:val="00082B4E"/>
    <w:rsid w:val="000864EB"/>
    <w:rsid w:val="0009716D"/>
    <w:rsid w:val="000976C8"/>
    <w:rsid w:val="000A04A2"/>
    <w:rsid w:val="000A1AE6"/>
    <w:rsid w:val="000A3DA9"/>
    <w:rsid w:val="000B1A76"/>
    <w:rsid w:val="000B6DA6"/>
    <w:rsid w:val="000C56F7"/>
    <w:rsid w:val="000D222A"/>
    <w:rsid w:val="000D2BA9"/>
    <w:rsid w:val="000D4907"/>
    <w:rsid w:val="000D4DDA"/>
    <w:rsid w:val="000E3FE9"/>
    <w:rsid w:val="000E5D8D"/>
    <w:rsid w:val="000F09F2"/>
    <w:rsid w:val="000F35CE"/>
    <w:rsid w:val="0010012D"/>
    <w:rsid w:val="00113690"/>
    <w:rsid w:val="00117012"/>
    <w:rsid w:val="00125C51"/>
    <w:rsid w:val="001363B1"/>
    <w:rsid w:val="00141294"/>
    <w:rsid w:val="00144978"/>
    <w:rsid w:val="00156F61"/>
    <w:rsid w:val="0017797D"/>
    <w:rsid w:val="00187267"/>
    <w:rsid w:val="00190FDC"/>
    <w:rsid w:val="0019715B"/>
    <w:rsid w:val="001C214B"/>
    <w:rsid w:val="001D0255"/>
    <w:rsid w:val="001D7CB8"/>
    <w:rsid w:val="001F61A5"/>
    <w:rsid w:val="00201BB2"/>
    <w:rsid w:val="0022481A"/>
    <w:rsid w:val="002261BF"/>
    <w:rsid w:val="0023293E"/>
    <w:rsid w:val="0024058C"/>
    <w:rsid w:val="00240EA4"/>
    <w:rsid w:val="00243453"/>
    <w:rsid w:val="0024588B"/>
    <w:rsid w:val="00250186"/>
    <w:rsid w:val="0025121D"/>
    <w:rsid w:val="00255605"/>
    <w:rsid w:val="00257E48"/>
    <w:rsid w:val="00262995"/>
    <w:rsid w:val="0027637D"/>
    <w:rsid w:val="0028001F"/>
    <w:rsid w:val="0028147B"/>
    <w:rsid w:val="002873F8"/>
    <w:rsid w:val="00290023"/>
    <w:rsid w:val="00293CC5"/>
    <w:rsid w:val="00294085"/>
    <w:rsid w:val="0029450E"/>
    <w:rsid w:val="002A06C7"/>
    <w:rsid w:val="002A0E9C"/>
    <w:rsid w:val="002A10AB"/>
    <w:rsid w:val="002C0564"/>
    <w:rsid w:val="002C2F4D"/>
    <w:rsid w:val="002C3779"/>
    <w:rsid w:val="002C39B5"/>
    <w:rsid w:val="002C70D6"/>
    <w:rsid w:val="002D2755"/>
    <w:rsid w:val="002D657C"/>
    <w:rsid w:val="002D7FEF"/>
    <w:rsid w:val="002E7D98"/>
    <w:rsid w:val="002F5891"/>
    <w:rsid w:val="003031A9"/>
    <w:rsid w:val="00311043"/>
    <w:rsid w:val="00323323"/>
    <w:rsid w:val="00333E9F"/>
    <w:rsid w:val="00344549"/>
    <w:rsid w:val="00346838"/>
    <w:rsid w:val="00351213"/>
    <w:rsid w:val="00362A18"/>
    <w:rsid w:val="0037137D"/>
    <w:rsid w:val="003737F7"/>
    <w:rsid w:val="0037448A"/>
    <w:rsid w:val="00376C78"/>
    <w:rsid w:val="00390EE0"/>
    <w:rsid w:val="00393774"/>
    <w:rsid w:val="003A7AA3"/>
    <w:rsid w:val="003D776B"/>
    <w:rsid w:val="003E29F7"/>
    <w:rsid w:val="003F385A"/>
    <w:rsid w:val="003F5057"/>
    <w:rsid w:val="00401867"/>
    <w:rsid w:val="00412185"/>
    <w:rsid w:val="00421BAE"/>
    <w:rsid w:val="00434455"/>
    <w:rsid w:val="00442F29"/>
    <w:rsid w:val="0044420D"/>
    <w:rsid w:val="00452760"/>
    <w:rsid w:val="004602D4"/>
    <w:rsid w:val="00463721"/>
    <w:rsid w:val="0047548D"/>
    <w:rsid w:val="004800A5"/>
    <w:rsid w:val="004B04EC"/>
    <w:rsid w:val="004C24C5"/>
    <w:rsid w:val="004C419A"/>
    <w:rsid w:val="004E4478"/>
    <w:rsid w:val="004E56DE"/>
    <w:rsid w:val="004F6379"/>
    <w:rsid w:val="004F7D1C"/>
    <w:rsid w:val="0051692A"/>
    <w:rsid w:val="0053527E"/>
    <w:rsid w:val="00535DC5"/>
    <w:rsid w:val="00536B89"/>
    <w:rsid w:val="00536D2D"/>
    <w:rsid w:val="0053778B"/>
    <w:rsid w:val="00542E8A"/>
    <w:rsid w:val="005551F4"/>
    <w:rsid w:val="00555C0C"/>
    <w:rsid w:val="00555FFF"/>
    <w:rsid w:val="00566244"/>
    <w:rsid w:val="00580FDA"/>
    <w:rsid w:val="00583FEB"/>
    <w:rsid w:val="005946DB"/>
    <w:rsid w:val="00596769"/>
    <w:rsid w:val="005A35E0"/>
    <w:rsid w:val="005A54CD"/>
    <w:rsid w:val="005E3F77"/>
    <w:rsid w:val="005E694E"/>
    <w:rsid w:val="005F3C99"/>
    <w:rsid w:val="005F7090"/>
    <w:rsid w:val="00601E0A"/>
    <w:rsid w:val="00602067"/>
    <w:rsid w:val="0060495A"/>
    <w:rsid w:val="00635DEE"/>
    <w:rsid w:val="0063704D"/>
    <w:rsid w:val="00646ED8"/>
    <w:rsid w:val="006826B6"/>
    <w:rsid w:val="0068350B"/>
    <w:rsid w:val="00693E38"/>
    <w:rsid w:val="006A643D"/>
    <w:rsid w:val="006B3A57"/>
    <w:rsid w:val="006B603B"/>
    <w:rsid w:val="006B6384"/>
    <w:rsid w:val="006D295E"/>
    <w:rsid w:val="006D5923"/>
    <w:rsid w:val="006E6251"/>
    <w:rsid w:val="006F5BEE"/>
    <w:rsid w:val="006F6212"/>
    <w:rsid w:val="00707F52"/>
    <w:rsid w:val="00712860"/>
    <w:rsid w:val="0072571D"/>
    <w:rsid w:val="0072579F"/>
    <w:rsid w:val="00736011"/>
    <w:rsid w:val="00753FBB"/>
    <w:rsid w:val="0076060F"/>
    <w:rsid w:val="00762844"/>
    <w:rsid w:val="007865FC"/>
    <w:rsid w:val="00790F43"/>
    <w:rsid w:val="0079275C"/>
    <w:rsid w:val="007A068E"/>
    <w:rsid w:val="007A0F96"/>
    <w:rsid w:val="007A3993"/>
    <w:rsid w:val="007A3E65"/>
    <w:rsid w:val="007B3A62"/>
    <w:rsid w:val="007D0BE1"/>
    <w:rsid w:val="007D1918"/>
    <w:rsid w:val="007D752E"/>
    <w:rsid w:val="007E3DEF"/>
    <w:rsid w:val="007F2865"/>
    <w:rsid w:val="007F5F4E"/>
    <w:rsid w:val="00812849"/>
    <w:rsid w:val="00812B45"/>
    <w:rsid w:val="00815DC1"/>
    <w:rsid w:val="008272BB"/>
    <w:rsid w:val="0083084F"/>
    <w:rsid w:val="0083497F"/>
    <w:rsid w:val="00837DB0"/>
    <w:rsid w:val="00845078"/>
    <w:rsid w:val="008502CB"/>
    <w:rsid w:val="00853051"/>
    <w:rsid w:val="00854D7F"/>
    <w:rsid w:val="00862A06"/>
    <w:rsid w:val="00872C66"/>
    <w:rsid w:val="00876D90"/>
    <w:rsid w:val="00883AA9"/>
    <w:rsid w:val="008922A6"/>
    <w:rsid w:val="008969E4"/>
    <w:rsid w:val="008A67F5"/>
    <w:rsid w:val="008B3605"/>
    <w:rsid w:val="008B511D"/>
    <w:rsid w:val="008C2039"/>
    <w:rsid w:val="008D4928"/>
    <w:rsid w:val="00904B21"/>
    <w:rsid w:val="00906E7E"/>
    <w:rsid w:val="00915584"/>
    <w:rsid w:val="00920127"/>
    <w:rsid w:val="009409F4"/>
    <w:rsid w:val="009444A1"/>
    <w:rsid w:val="00951123"/>
    <w:rsid w:val="0095292F"/>
    <w:rsid w:val="009564EE"/>
    <w:rsid w:val="00962EFA"/>
    <w:rsid w:val="00967753"/>
    <w:rsid w:val="00970EC3"/>
    <w:rsid w:val="009750B7"/>
    <w:rsid w:val="009778BA"/>
    <w:rsid w:val="009814C2"/>
    <w:rsid w:val="009916F4"/>
    <w:rsid w:val="00995BB0"/>
    <w:rsid w:val="009961D4"/>
    <w:rsid w:val="009A160A"/>
    <w:rsid w:val="009A3B63"/>
    <w:rsid w:val="009A3ECD"/>
    <w:rsid w:val="009A69C5"/>
    <w:rsid w:val="009B20D9"/>
    <w:rsid w:val="009B2AA9"/>
    <w:rsid w:val="009B4035"/>
    <w:rsid w:val="009D56EB"/>
    <w:rsid w:val="009D70FC"/>
    <w:rsid w:val="009E40C5"/>
    <w:rsid w:val="009E45D3"/>
    <w:rsid w:val="009F798F"/>
    <w:rsid w:val="00A036D8"/>
    <w:rsid w:val="00A07B11"/>
    <w:rsid w:val="00A34BC7"/>
    <w:rsid w:val="00A35BE9"/>
    <w:rsid w:val="00A4521A"/>
    <w:rsid w:val="00A51E22"/>
    <w:rsid w:val="00A54DE2"/>
    <w:rsid w:val="00A60C65"/>
    <w:rsid w:val="00A64764"/>
    <w:rsid w:val="00A65347"/>
    <w:rsid w:val="00A661C3"/>
    <w:rsid w:val="00A722F4"/>
    <w:rsid w:val="00A90F51"/>
    <w:rsid w:val="00A92EE1"/>
    <w:rsid w:val="00AB49D8"/>
    <w:rsid w:val="00AC2116"/>
    <w:rsid w:val="00AC3E54"/>
    <w:rsid w:val="00AC421F"/>
    <w:rsid w:val="00AD702A"/>
    <w:rsid w:val="00AF01FA"/>
    <w:rsid w:val="00B13974"/>
    <w:rsid w:val="00B15A6E"/>
    <w:rsid w:val="00B30B78"/>
    <w:rsid w:val="00B340A2"/>
    <w:rsid w:val="00B45669"/>
    <w:rsid w:val="00B46DA6"/>
    <w:rsid w:val="00B47A77"/>
    <w:rsid w:val="00B55A5C"/>
    <w:rsid w:val="00B562D5"/>
    <w:rsid w:val="00B5799B"/>
    <w:rsid w:val="00B604EA"/>
    <w:rsid w:val="00BA33C6"/>
    <w:rsid w:val="00BB0D81"/>
    <w:rsid w:val="00BB0FFD"/>
    <w:rsid w:val="00BB170F"/>
    <w:rsid w:val="00BC0AB4"/>
    <w:rsid w:val="00BD4DD3"/>
    <w:rsid w:val="00BD5D7E"/>
    <w:rsid w:val="00BE7A45"/>
    <w:rsid w:val="00C0064F"/>
    <w:rsid w:val="00C026E1"/>
    <w:rsid w:val="00C11EFE"/>
    <w:rsid w:val="00C1412C"/>
    <w:rsid w:val="00C218FC"/>
    <w:rsid w:val="00C23B39"/>
    <w:rsid w:val="00C274BC"/>
    <w:rsid w:val="00C301C6"/>
    <w:rsid w:val="00C30228"/>
    <w:rsid w:val="00C3120A"/>
    <w:rsid w:val="00C43E78"/>
    <w:rsid w:val="00C47A64"/>
    <w:rsid w:val="00C609F9"/>
    <w:rsid w:val="00C61E4C"/>
    <w:rsid w:val="00C62E2B"/>
    <w:rsid w:val="00C6627B"/>
    <w:rsid w:val="00C845DE"/>
    <w:rsid w:val="00C93E69"/>
    <w:rsid w:val="00C962A6"/>
    <w:rsid w:val="00C96F5D"/>
    <w:rsid w:val="00CB340C"/>
    <w:rsid w:val="00CC0E3E"/>
    <w:rsid w:val="00CE546B"/>
    <w:rsid w:val="00CE6B8C"/>
    <w:rsid w:val="00D06F1F"/>
    <w:rsid w:val="00D1552A"/>
    <w:rsid w:val="00D155F3"/>
    <w:rsid w:val="00D157AF"/>
    <w:rsid w:val="00D2443B"/>
    <w:rsid w:val="00D26FCC"/>
    <w:rsid w:val="00D275A9"/>
    <w:rsid w:val="00D4763A"/>
    <w:rsid w:val="00D70B6B"/>
    <w:rsid w:val="00D71F54"/>
    <w:rsid w:val="00D83040"/>
    <w:rsid w:val="00D83617"/>
    <w:rsid w:val="00D92E09"/>
    <w:rsid w:val="00DA0003"/>
    <w:rsid w:val="00DB5AE2"/>
    <w:rsid w:val="00DB6933"/>
    <w:rsid w:val="00DC2F19"/>
    <w:rsid w:val="00DC4D94"/>
    <w:rsid w:val="00DD60BD"/>
    <w:rsid w:val="00DE5874"/>
    <w:rsid w:val="00DF4590"/>
    <w:rsid w:val="00DF6CA9"/>
    <w:rsid w:val="00E07128"/>
    <w:rsid w:val="00E1220F"/>
    <w:rsid w:val="00E24C1B"/>
    <w:rsid w:val="00E3132A"/>
    <w:rsid w:val="00E47046"/>
    <w:rsid w:val="00E50352"/>
    <w:rsid w:val="00E51803"/>
    <w:rsid w:val="00E67876"/>
    <w:rsid w:val="00E71FCE"/>
    <w:rsid w:val="00E75206"/>
    <w:rsid w:val="00E75D26"/>
    <w:rsid w:val="00E77E42"/>
    <w:rsid w:val="00E8069E"/>
    <w:rsid w:val="00E84EBF"/>
    <w:rsid w:val="00E853C5"/>
    <w:rsid w:val="00E8631A"/>
    <w:rsid w:val="00E97F1F"/>
    <w:rsid w:val="00EA0F77"/>
    <w:rsid w:val="00EA3F41"/>
    <w:rsid w:val="00EA5120"/>
    <w:rsid w:val="00EB3681"/>
    <w:rsid w:val="00ED7C97"/>
    <w:rsid w:val="00EE61B1"/>
    <w:rsid w:val="00EF05AC"/>
    <w:rsid w:val="00EF0648"/>
    <w:rsid w:val="00F03928"/>
    <w:rsid w:val="00F044C3"/>
    <w:rsid w:val="00F11885"/>
    <w:rsid w:val="00F211A5"/>
    <w:rsid w:val="00F22657"/>
    <w:rsid w:val="00F31C45"/>
    <w:rsid w:val="00F36409"/>
    <w:rsid w:val="00F374F7"/>
    <w:rsid w:val="00F4198C"/>
    <w:rsid w:val="00F44CD8"/>
    <w:rsid w:val="00F55FE0"/>
    <w:rsid w:val="00F72AEB"/>
    <w:rsid w:val="00F73283"/>
    <w:rsid w:val="00F81D86"/>
    <w:rsid w:val="00F95B43"/>
    <w:rsid w:val="00FA0946"/>
    <w:rsid w:val="00FB13DB"/>
    <w:rsid w:val="00FE03DE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F59DDC"/>
  <w15:docId w15:val="{5CDBAB83-823F-44BB-81EC-773E8E339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737F7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3737F7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3737F7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3737F7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3737F7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3737F7"/>
    <w:pPr>
      <w:jc w:val="both"/>
    </w:pPr>
  </w:style>
  <w:style w:type="paragraph" w:styleId="Tekstpodstawowywcity">
    <w:name w:val="Body Text Indent"/>
    <w:basedOn w:val="Normalny"/>
    <w:semiHidden/>
    <w:rsid w:val="003737F7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3737F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3737F7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3737F7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3737F7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3737F7"/>
    <w:pPr>
      <w:jc w:val="both"/>
    </w:pPr>
    <w:rPr>
      <w:color w:val="FF0000"/>
      <w:sz w:val="22"/>
    </w:rPr>
  </w:style>
  <w:style w:type="character" w:customStyle="1" w:styleId="StopkaZnak">
    <w:name w:val="Stopka Znak"/>
    <w:basedOn w:val="Domylnaczcionkaakapitu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basedOn w:val="Domylnaczcionkaakapitu"/>
    <w:uiPriority w:val="22"/>
    <w:qFormat/>
    <w:rsid w:val="007865FC"/>
    <w:rPr>
      <w:b/>
      <w:bCs/>
    </w:rPr>
  </w:style>
  <w:style w:type="character" w:customStyle="1" w:styleId="st">
    <w:name w:val="st"/>
    <w:basedOn w:val="Domylnaczcionkaakapitu"/>
    <w:rsid w:val="00BD4DD3"/>
  </w:style>
  <w:style w:type="character" w:styleId="Hipercze">
    <w:name w:val="Hyperlink"/>
    <w:uiPriority w:val="99"/>
    <w:unhideWhenUsed/>
    <w:rsid w:val="00463721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63721"/>
    <w:pPr>
      <w:ind w:left="708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51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9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5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1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192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2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64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3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853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705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01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39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811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.wcy@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E4E2D6-1367-437E-9CAA-191B2AB92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8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7</cp:revision>
  <cp:lastPrinted>2014-03-10T19:36:00Z</cp:lastPrinted>
  <dcterms:created xsi:type="dcterms:W3CDTF">2019-05-08T08:43:00Z</dcterms:created>
  <dcterms:modified xsi:type="dcterms:W3CDTF">2019-05-24T08:44:00Z</dcterms:modified>
</cp:coreProperties>
</file>